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3207BEF1" w:rsidR="0055727E" w:rsidRPr="0055727E" w:rsidRDefault="00C040B3" w:rsidP="0055727E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9A228A">
        <w:rPr>
          <w:sz w:val="24"/>
          <w:szCs w:val="24"/>
        </w:rPr>
        <w:t xml:space="preserve"> </w:t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40 grades)</w:t>
      </w:r>
    </w:p>
    <w:p w14:paraId="195BEE7F" w14:textId="3F77DC12" w:rsidR="0055727E" w:rsidRDefault="0055727E" w:rsidP="00C040B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grades for the project should be </w:t>
      </w:r>
      <w:r w:rsidRPr="005740CC">
        <w:rPr>
          <w:b/>
          <w:bCs/>
          <w:sz w:val="24"/>
          <w:szCs w:val="24"/>
          <w:u w:val="single"/>
        </w:rPr>
        <w:t>20</w:t>
      </w:r>
      <w:r w:rsidR="009A228A" w:rsidRPr="005740CC">
        <w:rPr>
          <w:b/>
          <w:bCs/>
          <w:sz w:val="24"/>
          <w:szCs w:val="24"/>
          <w:u w:val="single"/>
        </w:rPr>
        <w:t xml:space="preserve"> grades</w:t>
      </w:r>
      <w:r w:rsidR="009A228A"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So, the grades will be scaled.</w:t>
      </w:r>
    </w:p>
    <w:p w14:paraId="6B71E0A7" w14:textId="4E0CDBA9" w:rsidR="009A228A" w:rsidRDefault="00872D5A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The template for your deliverables and your cover page are provided.</w:t>
      </w:r>
    </w:p>
    <w:p w14:paraId="6DA98399" w14:textId="77777777" w:rsidR="005E2E18" w:rsidRDefault="00872D5A" w:rsidP="00872D5A">
      <w:pPr>
        <w:jc w:val="both"/>
        <w:rPr>
          <w:sz w:val="24"/>
          <w:szCs w:val="24"/>
        </w:rPr>
      </w:pPr>
      <w:bookmarkStart w:id="0" w:name="_Hlk55241302"/>
      <w:r>
        <w:rPr>
          <w:sz w:val="24"/>
          <w:szCs w:val="24"/>
        </w:rPr>
        <w:t xml:space="preserve">Your deliverables will be submitted on </w:t>
      </w:r>
      <w:r w:rsidR="005E2E18">
        <w:rPr>
          <w:b/>
          <w:bCs/>
          <w:sz w:val="24"/>
          <w:szCs w:val="24"/>
          <w:u w:val="single"/>
        </w:rPr>
        <w:t>Blackboard</w:t>
      </w:r>
      <w:r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</w:t>
      </w:r>
    </w:p>
    <w:p w14:paraId="5E53B184" w14:textId="445D1F7C" w:rsidR="00872D5A" w:rsidRPr="0055727E" w:rsidRDefault="005E2E18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Note that only one team member to submit the project. Don’t submit multiple times.</w:t>
      </w:r>
    </w:p>
    <w:bookmarkEnd w:id="0"/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2119905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20C81D8" w:rsidR="009A228A" w:rsidRPr="007E33BB" w:rsidRDefault="00873E25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Online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Travel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Reservation System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E4E1DF2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A</w:t>
            </w: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733B3387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1226A5">
        <w:tc>
          <w:tcPr>
            <w:tcW w:w="1870" w:type="dxa"/>
          </w:tcPr>
          <w:p w14:paraId="24AB3CCE" w14:textId="6F66E30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44</w:t>
            </w:r>
          </w:p>
        </w:tc>
        <w:tc>
          <w:tcPr>
            <w:tcW w:w="4695" w:type="dxa"/>
          </w:tcPr>
          <w:p w14:paraId="58487F03" w14:textId="356832D3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Eslam</w:t>
            </w:r>
            <w:proofErr w:type="spellEnd"/>
            <w:r>
              <w:rPr>
                <w:sz w:val="32"/>
                <w:szCs w:val="32"/>
              </w:rPr>
              <w:t xml:space="preserve"> Ramadan</w:t>
            </w:r>
          </w:p>
        </w:tc>
        <w:tc>
          <w:tcPr>
            <w:tcW w:w="2077" w:type="dxa"/>
          </w:tcPr>
          <w:p w14:paraId="02224669" w14:textId="386C9E3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 &amp; 2</w:t>
            </w:r>
          </w:p>
        </w:tc>
      </w:tr>
      <w:tr w:rsidR="001226A5" w:rsidRPr="00872D5A" w14:paraId="706FB302" w14:textId="77777777" w:rsidTr="001226A5">
        <w:tc>
          <w:tcPr>
            <w:tcW w:w="1870" w:type="dxa"/>
          </w:tcPr>
          <w:p w14:paraId="763CCC57" w14:textId="749B40B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51</w:t>
            </w:r>
          </w:p>
        </w:tc>
        <w:tc>
          <w:tcPr>
            <w:tcW w:w="4695" w:type="dxa"/>
          </w:tcPr>
          <w:p w14:paraId="15782CC7" w14:textId="3A9BF235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Alamir</w:t>
            </w:r>
            <w:proofErr w:type="spellEnd"/>
            <w:r>
              <w:rPr>
                <w:sz w:val="32"/>
                <w:szCs w:val="32"/>
              </w:rPr>
              <w:t xml:space="preserve"> Hassan Younis</w:t>
            </w:r>
          </w:p>
        </w:tc>
        <w:tc>
          <w:tcPr>
            <w:tcW w:w="2077" w:type="dxa"/>
          </w:tcPr>
          <w:p w14:paraId="3519873C" w14:textId="0BA7B1C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66FE76AD" w14:textId="77777777" w:rsidTr="001226A5">
        <w:tc>
          <w:tcPr>
            <w:tcW w:w="1870" w:type="dxa"/>
          </w:tcPr>
          <w:p w14:paraId="083347F2" w14:textId="70B0696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75</w:t>
            </w:r>
          </w:p>
        </w:tc>
        <w:tc>
          <w:tcPr>
            <w:tcW w:w="4695" w:type="dxa"/>
          </w:tcPr>
          <w:p w14:paraId="325BB7E7" w14:textId="6B8C3DB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awfik Yasser Tawfik</w:t>
            </w:r>
          </w:p>
        </w:tc>
        <w:tc>
          <w:tcPr>
            <w:tcW w:w="2077" w:type="dxa"/>
          </w:tcPr>
          <w:p w14:paraId="4C7E18B2" w14:textId="35F7C5D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1888BD4B" w14:textId="77777777" w:rsidTr="001226A5">
        <w:tc>
          <w:tcPr>
            <w:tcW w:w="1870" w:type="dxa"/>
          </w:tcPr>
          <w:p w14:paraId="4B1BC4AE" w14:textId="5B601C4C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154</w:t>
            </w:r>
          </w:p>
        </w:tc>
        <w:tc>
          <w:tcPr>
            <w:tcW w:w="4695" w:type="dxa"/>
          </w:tcPr>
          <w:p w14:paraId="03552E64" w14:textId="63457FC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bdelrahman </w:t>
            </w:r>
            <w:proofErr w:type="spellStart"/>
            <w:r>
              <w:rPr>
                <w:sz w:val="32"/>
                <w:szCs w:val="32"/>
              </w:rPr>
              <w:t>Esmat</w:t>
            </w:r>
            <w:proofErr w:type="spellEnd"/>
            <w:r>
              <w:rPr>
                <w:sz w:val="32"/>
                <w:szCs w:val="32"/>
              </w:rPr>
              <w:t xml:space="preserve"> Mohamed</w:t>
            </w:r>
          </w:p>
        </w:tc>
        <w:tc>
          <w:tcPr>
            <w:tcW w:w="2077" w:type="dxa"/>
          </w:tcPr>
          <w:p w14:paraId="63BAB99F" w14:textId="7C4520C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392572A8" w14:textId="77777777" w:rsidTr="001226A5">
        <w:tc>
          <w:tcPr>
            <w:tcW w:w="1870" w:type="dxa"/>
          </w:tcPr>
          <w:p w14:paraId="50D29BD2" w14:textId="32538BD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286</w:t>
            </w:r>
          </w:p>
        </w:tc>
        <w:tc>
          <w:tcPr>
            <w:tcW w:w="4695" w:type="dxa"/>
          </w:tcPr>
          <w:p w14:paraId="3AB09C42" w14:textId="336A861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Moaz</w:t>
            </w:r>
            <w:proofErr w:type="spellEnd"/>
            <w:r>
              <w:rPr>
                <w:sz w:val="32"/>
                <w:szCs w:val="32"/>
              </w:rPr>
              <w:t xml:space="preserve"> Mahmoud Saad</w:t>
            </w:r>
          </w:p>
        </w:tc>
        <w:tc>
          <w:tcPr>
            <w:tcW w:w="2077" w:type="dxa"/>
          </w:tcPr>
          <w:p w14:paraId="2E3689E4" w14:textId="18A617EA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r w:rsidR="000B7A07">
        <w:fldChar w:fldCharType="begin"/>
      </w:r>
      <w:r w:rsidR="000B7A07">
        <w:instrText xml:space="preserve"> SEQ Table \* ARABIC </w:instrText>
      </w:r>
      <w:r w:rsidR="000B7A07">
        <w:fldChar w:fldCharType="separate"/>
      </w:r>
      <w:r w:rsidR="00004DB3">
        <w:rPr>
          <w:noProof/>
        </w:rPr>
        <w:t>1</w:t>
      </w:r>
      <w:r w:rsidR="000B7A07">
        <w:rPr>
          <w:noProof/>
        </w:rPr>
        <w:fldChar w:fldCharType="end"/>
      </w:r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14:paraId="2E286F81" w14:textId="77777777" w:rsidTr="005678E4">
        <w:trPr>
          <w:trHeight w:val="638"/>
        </w:trPr>
        <w:tc>
          <w:tcPr>
            <w:tcW w:w="4675" w:type="dxa"/>
          </w:tcPr>
          <w:p w14:paraId="45A59164" w14:textId="30547F2D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BC776E0" w14:textId="1A8BC5A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5678E4" w14:paraId="145F8D13" w14:textId="77777777" w:rsidTr="00A06F65">
        <w:tc>
          <w:tcPr>
            <w:tcW w:w="4675" w:type="dxa"/>
          </w:tcPr>
          <w:p w14:paraId="604A72B7" w14:textId="3EC517AF" w:rsidR="005678E4" w:rsidRPr="00872D5A" w:rsidRDefault="00873E25" w:rsidP="00A06F6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enters trip information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75" w:type="dxa"/>
          </w:tcPr>
          <w:p w14:paraId="231FC1EE" w14:textId="7856FD81" w:rsidR="005678E4" w:rsidRPr="00872D5A" w:rsidRDefault="00873E25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</w:t>
            </w:r>
            <w:r w:rsidRPr="00873E25">
              <w:rPr>
                <w:sz w:val="24"/>
                <w:szCs w:val="24"/>
              </w:rPr>
              <w:t>External Even</w:t>
            </w:r>
            <w:r>
              <w:rPr>
                <w:sz w:val="24"/>
                <w:szCs w:val="24"/>
              </w:rPr>
              <w:t>t</w:t>
            </w:r>
          </w:p>
        </w:tc>
      </w:tr>
      <w:tr w:rsidR="005678E4" w14:paraId="0609F35C" w14:textId="77777777" w:rsidTr="00A06F65">
        <w:tc>
          <w:tcPr>
            <w:tcW w:w="4675" w:type="dxa"/>
          </w:tcPr>
          <w:p w14:paraId="30B3BB90" w14:textId="713E8653" w:rsidR="005678E4" w:rsidRPr="00872D5A" w:rsidRDefault="00873E25" w:rsidP="00A06F6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asks for price quot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75" w:type="dxa"/>
          </w:tcPr>
          <w:p w14:paraId="7A2F5CD9" w14:textId="6BFB4BA8" w:rsidR="005678E4" w:rsidRPr="00872D5A" w:rsidRDefault="00873E25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</w:t>
            </w:r>
            <w:r w:rsidRPr="00873E25">
              <w:rPr>
                <w:sz w:val="24"/>
                <w:szCs w:val="24"/>
              </w:rPr>
              <w:t>External Event</w:t>
            </w:r>
          </w:p>
        </w:tc>
      </w:tr>
      <w:tr w:rsidR="005678E4" w14:paraId="11E382D9" w14:textId="77777777" w:rsidTr="00A06F65">
        <w:tc>
          <w:tcPr>
            <w:tcW w:w="4675" w:type="dxa"/>
          </w:tcPr>
          <w:p w14:paraId="46C9D415" w14:textId="0AB26BA4" w:rsidR="005678E4" w:rsidRPr="00872D5A" w:rsidRDefault="00873E25" w:rsidP="00A06F6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>The system returns filtered list of quotes to the customer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75" w:type="dxa"/>
          </w:tcPr>
          <w:p w14:paraId="47DA044B" w14:textId="610CC3F5" w:rsidR="005678E4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</w:t>
            </w:r>
            <w:r w:rsidRPr="00873E25">
              <w:rPr>
                <w:sz w:val="24"/>
                <w:szCs w:val="24"/>
              </w:rPr>
              <w:t>State Event</w:t>
            </w: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1C4D15F1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proofErr w:type="spellStart"/>
      <w:r>
        <w:t>usecas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351"/>
        <w:gridCol w:w="2764"/>
      </w:tblGrid>
      <w:tr w:rsidR="005678E4" w14:paraId="7A048A21" w14:textId="3BFC01E2" w:rsidTr="00990567">
        <w:trPr>
          <w:trHeight w:val="728"/>
        </w:trPr>
        <w:tc>
          <w:tcPr>
            <w:tcW w:w="3235" w:type="dxa"/>
          </w:tcPr>
          <w:p w14:paraId="17DABEE6" w14:textId="7CABA6B5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351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764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873E25" w14:paraId="33D6E584" w14:textId="4E29BC04" w:rsidTr="00990567">
        <w:tc>
          <w:tcPr>
            <w:tcW w:w="3235" w:type="dxa"/>
          </w:tcPr>
          <w:p w14:paraId="1B341CCF" w14:textId="05235CAA" w:rsidR="00873E25" w:rsidRPr="00872D5A" w:rsidRDefault="00873E25" w:rsidP="00873E2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enters trip information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351" w:type="dxa"/>
          </w:tcPr>
          <w:p w14:paraId="3941FEC0" w14:textId="6C8CE219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Pr="00873E25">
              <w:rPr>
                <w:sz w:val="24"/>
                <w:szCs w:val="24"/>
              </w:rPr>
              <w:t>External Even</w:t>
            </w:r>
            <w:r>
              <w:rPr>
                <w:sz w:val="24"/>
                <w:szCs w:val="24"/>
              </w:rPr>
              <w:t>t</w:t>
            </w:r>
          </w:p>
        </w:tc>
        <w:tc>
          <w:tcPr>
            <w:tcW w:w="2764" w:type="dxa"/>
          </w:tcPr>
          <w:p w14:paraId="321ECA88" w14:textId="30478AA2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ing trip information.</w:t>
            </w:r>
          </w:p>
        </w:tc>
      </w:tr>
      <w:tr w:rsidR="00873E25" w14:paraId="08E65F5A" w14:textId="624C9E84" w:rsidTr="00990567">
        <w:tc>
          <w:tcPr>
            <w:tcW w:w="3235" w:type="dxa"/>
          </w:tcPr>
          <w:p w14:paraId="562FC3A8" w14:textId="30EB2B38" w:rsidR="00873E25" w:rsidRPr="00872D5A" w:rsidRDefault="00873E25" w:rsidP="00873E2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asks for price quot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351" w:type="dxa"/>
          </w:tcPr>
          <w:p w14:paraId="0171E18C" w14:textId="3DDC776A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Pr="00873E25">
              <w:rPr>
                <w:sz w:val="24"/>
                <w:szCs w:val="24"/>
              </w:rPr>
              <w:t>External Even</w:t>
            </w:r>
            <w:r>
              <w:rPr>
                <w:sz w:val="24"/>
                <w:szCs w:val="24"/>
              </w:rPr>
              <w:t>t</w:t>
            </w:r>
          </w:p>
        </w:tc>
        <w:tc>
          <w:tcPr>
            <w:tcW w:w="2764" w:type="dxa"/>
          </w:tcPr>
          <w:p w14:paraId="306A295C" w14:textId="13F87104" w:rsidR="00873E25" w:rsidRPr="00872D5A" w:rsidRDefault="00240964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ing for price quotes.</w:t>
            </w:r>
          </w:p>
        </w:tc>
      </w:tr>
      <w:tr w:rsidR="00873E25" w14:paraId="78719FFC" w14:textId="73C18E7A" w:rsidTr="00990567">
        <w:tc>
          <w:tcPr>
            <w:tcW w:w="3235" w:type="dxa"/>
          </w:tcPr>
          <w:p w14:paraId="08E4A89C" w14:textId="54B8658F" w:rsidR="00873E25" w:rsidRPr="00872D5A" w:rsidRDefault="00873E25" w:rsidP="00873E2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>The system returns filtered list of quotes to the customer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351" w:type="dxa"/>
          </w:tcPr>
          <w:p w14:paraId="47252E64" w14:textId="11F4EF44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</w:t>
            </w:r>
            <w:r w:rsidRPr="00873E25">
              <w:rPr>
                <w:sz w:val="24"/>
                <w:szCs w:val="24"/>
              </w:rPr>
              <w:t>State Event</w:t>
            </w:r>
          </w:p>
        </w:tc>
        <w:tc>
          <w:tcPr>
            <w:tcW w:w="2764" w:type="dxa"/>
          </w:tcPr>
          <w:p w14:paraId="6383D947" w14:textId="0BBA33C5" w:rsidR="00873E25" w:rsidRPr="00872D5A" w:rsidRDefault="00240964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filtered list of quotes.</w:t>
            </w:r>
          </w:p>
        </w:tc>
      </w:tr>
    </w:tbl>
    <w:p w14:paraId="68EAEEDF" w14:textId="52CD99CD" w:rsidR="005678E4" w:rsidRDefault="005678E4">
      <w:pPr>
        <w:rPr>
          <w:sz w:val="28"/>
          <w:szCs w:val="28"/>
        </w:rPr>
      </w:pPr>
    </w:p>
    <w:p w14:paraId="34922B95" w14:textId="669ED25C" w:rsidR="006F7CA4" w:rsidRDefault="006F7CA4">
      <w:pPr>
        <w:rPr>
          <w:sz w:val="28"/>
          <w:szCs w:val="28"/>
        </w:rPr>
      </w:pPr>
    </w:p>
    <w:p w14:paraId="75F90E73" w14:textId="6EAC5BB8" w:rsidR="006F7CA4" w:rsidRDefault="006F7CA4">
      <w:pPr>
        <w:rPr>
          <w:sz w:val="28"/>
          <w:szCs w:val="28"/>
        </w:rPr>
      </w:pPr>
    </w:p>
    <w:p w14:paraId="65478B1E" w14:textId="04B0DFAF" w:rsidR="006F7CA4" w:rsidRDefault="006F7CA4">
      <w:pPr>
        <w:rPr>
          <w:sz w:val="28"/>
          <w:szCs w:val="28"/>
        </w:rPr>
      </w:pPr>
    </w:p>
    <w:p w14:paraId="1081F1A0" w14:textId="77777777" w:rsidR="006F7CA4" w:rsidRDefault="006F7CA4">
      <w:pPr>
        <w:rPr>
          <w:sz w:val="28"/>
          <w:szCs w:val="28"/>
        </w:rPr>
      </w:pPr>
    </w:p>
    <w:p w14:paraId="39E5B0FD" w14:textId="1ED1B88F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case Descriptions:</w:t>
      </w:r>
    </w:p>
    <w:p w14:paraId="73771175" w14:textId="77777777" w:rsidR="005678E4" w:rsidRPr="00872D5A" w:rsidRDefault="005678E4">
      <w:pPr>
        <w:rPr>
          <w:sz w:val="28"/>
          <w:szCs w:val="28"/>
        </w:rPr>
      </w:pP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5678E4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5678E4">
        <w:tc>
          <w:tcPr>
            <w:tcW w:w="3114" w:type="dxa"/>
          </w:tcPr>
          <w:p w14:paraId="50479F21" w14:textId="6C867C29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ing trip information.</w:t>
            </w:r>
          </w:p>
        </w:tc>
        <w:tc>
          <w:tcPr>
            <w:tcW w:w="2853" w:type="dxa"/>
          </w:tcPr>
          <w:p w14:paraId="7916F3A0" w14:textId="0C669700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Passenger</w:t>
            </w:r>
          </w:p>
        </w:tc>
        <w:tc>
          <w:tcPr>
            <w:tcW w:w="3383" w:type="dxa"/>
          </w:tcPr>
          <w:p w14:paraId="66B097E4" w14:textId="7B290214" w:rsidR="005678E4" w:rsidRPr="00872D5A" w:rsidRDefault="00990567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assenger enters the trip information</w:t>
            </w:r>
            <w:r w:rsidR="00B60C92">
              <w:rPr>
                <w:sz w:val="24"/>
                <w:szCs w:val="24"/>
              </w:rPr>
              <w:t xml:space="preserve"> (Source and Destination, </w:t>
            </w:r>
            <w:r w:rsidR="00B60C92" w:rsidRPr="00B60C92">
              <w:rPr>
                <w:sz w:val="24"/>
                <w:szCs w:val="24"/>
              </w:rPr>
              <w:t>Class of hotel</w:t>
            </w:r>
            <w:r w:rsidR="00B60C92">
              <w:rPr>
                <w:sz w:val="24"/>
                <w:szCs w:val="24"/>
              </w:rPr>
              <w:t>, Car type, and Maximum price)</w:t>
            </w:r>
            <w:r>
              <w:rPr>
                <w:sz w:val="24"/>
                <w:szCs w:val="24"/>
              </w:rPr>
              <w:t xml:space="preserve"> </w:t>
            </w:r>
            <w:r w:rsidR="00B60C92">
              <w:rPr>
                <w:sz w:val="24"/>
                <w:szCs w:val="24"/>
              </w:rPr>
              <w:t>for</w:t>
            </w:r>
            <w:r>
              <w:rPr>
                <w:sz w:val="24"/>
                <w:szCs w:val="24"/>
              </w:rPr>
              <w:t xml:space="preserve"> (flight, hotel and car rental).</w:t>
            </w:r>
          </w:p>
        </w:tc>
      </w:tr>
      <w:tr w:rsidR="005678E4" w14:paraId="4676016D" w14:textId="77777777" w:rsidTr="005678E4">
        <w:tc>
          <w:tcPr>
            <w:tcW w:w="3114" w:type="dxa"/>
          </w:tcPr>
          <w:p w14:paraId="235B4219" w14:textId="2925418D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ing for price quotes.</w:t>
            </w:r>
          </w:p>
        </w:tc>
        <w:tc>
          <w:tcPr>
            <w:tcW w:w="2853" w:type="dxa"/>
          </w:tcPr>
          <w:p w14:paraId="44E512B6" w14:textId="1098C019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Passenger</w:t>
            </w:r>
          </w:p>
        </w:tc>
        <w:tc>
          <w:tcPr>
            <w:tcW w:w="3383" w:type="dxa"/>
          </w:tcPr>
          <w:p w14:paraId="7F038E46" w14:textId="5FF36D7F" w:rsidR="005678E4" w:rsidRPr="00872D5A" w:rsidRDefault="00990567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assenger asks the system to show him the filtered list of price quotes to choose from it.</w:t>
            </w:r>
          </w:p>
        </w:tc>
      </w:tr>
      <w:tr w:rsidR="005678E4" w14:paraId="1AE80C7F" w14:textId="77777777" w:rsidTr="005678E4">
        <w:tc>
          <w:tcPr>
            <w:tcW w:w="3114" w:type="dxa"/>
          </w:tcPr>
          <w:p w14:paraId="38217EF3" w14:textId="2F6C2469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filtered list of quotes.</w:t>
            </w:r>
          </w:p>
        </w:tc>
        <w:tc>
          <w:tcPr>
            <w:tcW w:w="2853" w:type="dxa"/>
          </w:tcPr>
          <w:p w14:paraId="137B0283" w14:textId="61BF3611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System</w:t>
            </w:r>
          </w:p>
        </w:tc>
        <w:tc>
          <w:tcPr>
            <w:tcW w:w="3383" w:type="dxa"/>
          </w:tcPr>
          <w:p w14:paraId="78100DA3" w14:textId="3DEA4F8D" w:rsidR="005678E4" w:rsidRPr="00872D5A" w:rsidRDefault="00990567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the price quotes list after filtering it to </w:t>
            </w:r>
            <w:r w:rsidR="007D57A7">
              <w:rPr>
                <w:sz w:val="24"/>
                <w:szCs w:val="24"/>
              </w:rPr>
              <w:t xml:space="preserve">the </w:t>
            </w:r>
            <w:r w:rsidR="007B0495">
              <w:rPr>
                <w:sz w:val="24"/>
                <w:szCs w:val="24"/>
              </w:rPr>
              <w:t>passenger</w:t>
            </w:r>
            <w:r w:rsidR="007D57A7"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</w:rPr>
              <w:t>choose from it.</w:t>
            </w:r>
          </w:p>
        </w:tc>
      </w:tr>
    </w:tbl>
    <w:p w14:paraId="2C6454DB" w14:textId="0C2FB6DE" w:rsidR="005E2E18" w:rsidRDefault="005E2E18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05"/>
        <w:gridCol w:w="1800"/>
        <w:gridCol w:w="1800"/>
      </w:tblGrid>
      <w:tr w:rsidR="00480E03" w14:paraId="6C0235CA" w14:textId="77777777" w:rsidTr="00480E03">
        <w:trPr>
          <w:trHeight w:val="728"/>
          <w:jc w:val="center"/>
        </w:trPr>
        <w:tc>
          <w:tcPr>
            <w:tcW w:w="3505" w:type="dxa"/>
          </w:tcPr>
          <w:p w14:paraId="2F4E7190" w14:textId="77777777" w:rsidR="00480E03" w:rsidRDefault="00480E03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480E03" w:rsidRPr="002632E1" w:rsidRDefault="00480E03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480E03" w:rsidRDefault="00480E03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800" w:type="dxa"/>
          </w:tcPr>
          <w:p w14:paraId="70E4A344" w14:textId="7D22E55D" w:rsidR="00480E03" w:rsidRDefault="00480E03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ssenger</w:t>
            </w:r>
          </w:p>
        </w:tc>
        <w:tc>
          <w:tcPr>
            <w:tcW w:w="1800" w:type="dxa"/>
          </w:tcPr>
          <w:p w14:paraId="0E584957" w14:textId="68F4D918" w:rsidR="00480E03" w:rsidRPr="0059059A" w:rsidRDefault="00480E03" w:rsidP="00D57975">
            <w:pPr>
              <w:jc w:val="center"/>
              <w:rPr>
                <w:sz w:val="28"/>
                <w:szCs w:val="28"/>
              </w:rPr>
            </w:pPr>
            <w:r w:rsidRPr="0059059A">
              <w:rPr>
                <w:sz w:val="28"/>
                <w:szCs w:val="28"/>
              </w:rPr>
              <w:t>Travel agent</w:t>
            </w:r>
          </w:p>
        </w:tc>
      </w:tr>
      <w:tr w:rsidR="00480E03" w14:paraId="1965901C" w14:textId="77777777" w:rsidTr="00480E03">
        <w:trPr>
          <w:jc w:val="center"/>
        </w:trPr>
        <w:tc>
          <w:tcPr>
            <w:tcW w:w="3505" w:type="dxa"/>
          </w:tcPr>
          <w:p w14:paraId="2BD68683" w14:textId="2D5A794F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ing trip information.</w:t>
            </w:r>
          </w:p>
        </w:tc>
        <w:tc>
          <w:tcPr>
            <w:tcW w:w="1800" w:type="dxa"/>
          </w:tcPr>
          <w:p w14:paraId="5FF31A71" w14:textId="4040F37A" w:rsidR="00480E03" w:rsidRPr="00872D5A" w:rsidRDefault="00480E03" w:rsidP="00D57975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 xml:space="preserve">              C</w:t>
            </w:r>
          </w:p>
        </w:tc>
        <w:tc>
          <w:tcPr>
            <w:tcW w:w="1800" w:type="dxa"/>
          </w:tcPr>
          <w:p w14:paraId="0C4A4C80" w14:textId="0338B170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U</w:t>
            </w:r>
          </w:p>
        </w:tc>
      </w:tr>
      <w:tr w:rsidR="00480E03" w14:paraId="222B5519" w14:textId="77777777" w:rsidTr="00480E03">
        <w:trPr>
          <w:jc w:val="center"/>
        </w:trPr>
        <w:tc>
          <w:tcPr>
            <w:tcW w:w="3505" w:type="dxa"/>
          </w:tcPr>
          <w:p w14:paraId="68565231" w14:textId="1933D55C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ing for price quotes.</w:t>
            </w:r>
          </w:p>
        </w:tc>
        <w:tc>
          <w:tcPr>
            <w:tcW w:w="1800" w:type="dxa"/>
          </w:tcPr>
          <w:p w14:paraId="529C21B4" w14:textId="609C8E29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R</w:t>
            </w:r>
          </w:p>
        </w:tc>
        <w:tc>
          <w:tcPr>
            <w:tcW w:w="1800" w:type="dxa"/>
          </w:tcPr>
          <w:p w14:paraId="4AC5D28D" w14:textId="54F4BDEB" w:rsidR="00480E03" w:rsidRPr="00872D5A" w:rsidRDefault="00480E03" w:rsidP="00D57975">
            <w:pPr>
              <w:rPr>
                <w:sz w:val="24"/>
                <w:szCs w:val="24"/>
              </w:rPr>
            </w:pPr>
          </w:p>
        </w:tc>
      </w:tr>
      <w:tr w:rsidR="00480E03" w14:paraId="22E80999" w14:textId="77777777" w:rsidTr="00480E03">
        <w:trPr>
          <w:jc w:val="center"/>
        </w:trPr>
        <w:tc>
          <w:tcPr>
            <w:tcW w:w="3505" w:type="dxa"/>
          </w:tcPr>
          <w:p w14:paraId="736C6CCE" w14:textId="5FCF4835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filtered list of quotes.</w:t>
            </w:r>
          </w:p>
        </w:tc>
        <w:tc>
          <w:tcPr>
            <w:tcW w:w="1800" w:type="dxa"/>
          </w:tcPr>
          <w:p w14:paraId="21971B0A" w14:textId="32B8EA4C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</w:p>
        </w:tc>
        <w:tc>
          <w:tcPr>
            <w:tcW w:w="1800" w:type="dxa"/>
          </w:tcPr>
          <w:p w14:paraId="3CF52061" w14:textId="1916E7E0" w:rsidR="00480E03" w:rsidRPr="00872D5A" w:rsidRDefault="00480E03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R</w:t>
            </w:r>
          </w:p>
        </w:tc>
      </w:tr>
    </w:tbl>
    <w:p w14:paraId="1D8724AA" w14:textId="77777777" w:rsidR="005E2E18" w:rsidRPr="005E2E18" w:rsidRDefault="005E2E18" w:rsidP="005E2E18">
      <w:pPr>
        <w:rPr>
          <w:sz w:val="28"/>
          <w:szCs w:val="28"/>
        </w:rPr>
      </w:pPr>
    </w:p>
    <w:p w14:paraId="05F2404A" w14:textId="438DA79F" w:rsidR="00CF1965" w:rsidRDefault="00CF1965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CF1965">
        <w:rPr>
          <w:sz w:val="28"/>
          <w:szCs w:val="28"/>
        </w:rPr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78B46659" w14:textId="00289F26" w:rsidR="006C2C1E" w:rsidRDefault="006C2C1E" w:rsidP="006C2C1E">
      <w:pPr>
        <w:pStyle w:val="ListParagraph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CF1965">
        <w:rPr>
          <w:sz w:val="36"/>
          <w:szCs w:val="36"/>
        </w:rPr>
        <w:t>[Using any tool]</w:t>
      </w:r>
    </w:p>
    <w:p w14:paraId="49DA12FA" w14:textId="40BF4B3A" w:rsidR="00CA0ADF" w:rsidRPr="005E2E18" w:rsidRDefault="00CA0ADF" w:rsidP="005E2E18">
      <w:pPr>
        <w:rPr>
          <w:sz w:val="36"/>
          <w:szCs w:val="36"/>
        </w:rPr>
      </w:pPr>
    </w:p>
    <w:sectPr w:rsidR="00CA0ADF" w:rsidRPr="005E2E1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80F19" w14:textId="77777777" w:rsidR="000B7A07" w:rsidRDefault="000B7A07" w:rsidP="0055727E">
      <w:pPr>
        <w:spacing w:after="0" w:line="240" w:lineRule="auto"/>
      </w:pPr>
      <w:r>
        <w:separator/>
      </w:r>
    </w:p>
  </w:endnote>
  <w:endnote w:type="continuationSeparator" w:id="0">
    <w:p w14:paraId="322C5E00" w14:textId="77777777" w:rsidR="000B7A07" w:rsidRDefault="000B7A07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960C05" w:rsidRDefault="00960C05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D6A01" w14:textId="77777777" w:rsidR="000B7A07" w:rsidRDefault="000B7A07" w:rsidP="0055727E">
      <w:pPr>
        <w:spacing w:after="0" w:line="240" w:lineRule="auto"/>
      </w:pPr>
      <w:r>
        <w:separator/>
      </w:r>
    </w:p>
  </w:footnote>
  <w:footnote w:type="continuationSeparator" w:id="0">
    <w:p w14:paraId="677A6590" w14:textId="77777777" w:rsidR="000B7A07" w:rsidRDefault="000B7A07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5AFB1FE2">
          <wp:extent cx="764327" cy="742950"/>
          <wp:effectExtent l="0" t="0" r="0" b="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9A228A" w14:paraId="134C8AD4" w14:textId="77777777" w:rsidTr="009A228A">
      <w:tc>
        <w:tcPr>
          <w:tcW w:w="4675" w:type="dxa"/>
        </w:tcPr>
        <w:p w14:paraId="07F44CA0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Faculty of Computers and Information</w:t>
          </w:r>
        </w:p>
        <w:p w14:paraId="422C3811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34F14919" w14:textId="77777777" w:rsidR="009A228A" w:rsidRDefault="009A228A" w:rsidP="00C040B3"/>
      </w:tc>
      <w:tc>
        <w:tcPr>
          <w:tcW w:w="4675" w:type="dxa"/>
        </w:tcPr>
        <w:p w14:paraId="7BD0EC56" w14:textId="641E8D53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System Analysis &amp; Design</w:t>
          </w:r>
        </w:p>
        <w:p w14:paraId="1907A3DE" w14:textId="5E1D9676" w:rsidR="009A228A" w:rsidRDefault="009A228A" w:rsidP="009A228A">
          <w:r w:rsidRPr="009A228A">
            <w:rPr>
              <w:b/>
              <w:bCs/>
            </w:rPr>
            <w:t>Academic Year:</w:t>
          </w:r>
          <w:r w:rsidR="00C040B3">
            <w:t xml:space="preserve"> 20</w:t>
          </w:r>
          <w:r w:rsidR="005E2E18">
            <w:t>20</w:t>
          </w:r>
          <w:r w:rsidR="00C040B3">
            <w:t>-202</w:t>
          </w:r>
          <w:r w:rsidR="005E2E18">
            <w:t>1</w:t>
          </w:r>
        </w:p>
        <w:p w14:paraId="278E25CA" w14:textId="4E574290" w:rsidR="009A228A" w:rsidRDefault="009A228A" w:rsidP="005E2E18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>
            <w:t xml:space="preserve"> Iman </w:t>
          </w:r>
          <w:proofErr w:type="spellStart"/>
          <w:r>
            <w:t>Helal</w:t>
          </w:r>
          <w:proofErr w:type="spellEnd"/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70951"/>
    <w:rsid w:val="000B7A07"/>
    <w:rsid w:val="001226A5"/>
    <w:rsid w:val="00170840"/>
    <w:rsid w:val="001B2157"/>
    <w:rsid w:val="001B3B6B"/>
    <w:rsid w:val="0021278C"/>
    <w:rsid w:val="00240964"/>
    <w:rsid w:val="002632E1"/>
    <w:rsid w:val="002F0F39"/>
    <w:rsid w:val="00316BCE"/>
    <w:rsid w:val="003D0F6B"/>
    <w:rsid w:val="003D32B3"/>
    <w:rsid w:val="00420C2C"/>
    <w:rsid w:val="00480E03"/>
    <w:rsid w:val="004D2CD0"/>
    <w:rsid w:val="004D7A7D"/>
    <w:rsid w:val="0055727E"/>
    <w:rsid w:val="005678E4"/>
    <w:rsid w:val="005740CC"/>
    <w:rsid w:val="0059059A"/>
    <w:rsid w:val="005C4537"/>
    <w:rsid w:val="005E2E18"/>
    <w:rsid w:val="006C2C1E"/>
    <w:rsid w:val="006F7CA4"/>
    <w:rsid w:val="0072408F"/>
    <w:rsid w:val="00776157"/>
    <w:rsid w:val="007A20EB"/>
    <w:rsid w:val="007B0495"/>
    <w:rsid w:val="007D57A7"/>
    <w:rsid w:val="007E33BB"/>
    <w:rsid w:val="00872D5A"/>
    <w:rsid w:val="00873E25"/>
    <w:rsid w:val="00960C05"/>
    <w:rsid w:val="00973327"/>
    <w:rsid w:val="00990567"/>
    <w:rsid w:val="009A228A"/>
    <w:rsid w:val="00A350DE"/>
    <w:rsid w:val="00AA3A55"/>
    <w:rsid w:val="00AE14EB"/>
    <w:rsid w:val="00AF681F"/>
    <w:rsid w:val="00B2567C"/>
    <w:rsid w:val="00B60C92"/>
    <w:rsid w:val="00BC4D4B"/>
    <w:rsid w:val="00C040B3"/>
    <w:rsid w:val="00C269BB"/>
    <w:rsid w:val="00C84932"/>
    <w:rsid w:val="00CA0ADF"/>
    <w:rsid w:val="00CA6E92"/>
    <w:rsid w:val="00CB1F2E"/>
    <w:rsid w:val="00CC2AD6"/>
    <w:rsid w:val="00CF1965"/>
    <w:rsid w:val="00DF4DFF"/>
    <w:rsid w:val="00E45E14"/>
    <w:rsid w:val="00FB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tawfek yasser tawfek</cp:lastModifiedBy>
  <cp:revision>32</cp:revision>
  <cp:lastPrinted>2019-03-21T08:01:00Z</cp:lastPrinted>
  <dcterms:created xsi:type="dcterms:W3CDTF">2020-11-02T18:22:00Z</dcterms:created>
  <dcterms:modified xsi:type="dcterms:W3CDTF">2020-11-22T17:57:00Z</dcterms:modified>
</cp:coreProperties>
</file>